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6C717" w14:textId="6C78AF07" w:rsidR="00E04B66" w:rsidRPr="00286ED7" w:rsidRDefault="000D72E7" w:rsidP="00DB0551">
      <w:pPr>
        <w:rPr>
          <w:lang w:val="pt-BR"/>
        </w:rPr>
      </w:pPr>
      <w:bookmarkStart w:id="0" w:name="_GoBack"/>
      <w:r>
        <w:rPr>
          <w:lang w:val="pt-BR"/>
        </w:rPr>
        <w:t xml:space="preserve">A integração entre Website e o modulo de aplicação de </w:t>
      </w:r>
      <w:proofErr w:type="spellStart"/>
      <w:r>
        <w:rPr>
          <w:lang w:val="pt-BR"/>
        </w:rPr>
        <w:t>aplicantes</w:t>
      </w:r>
      <w:proofErr w:type="spellEnd"/>
      <w:r>
        <w:rPr>
          <w:lang w:val="pt-BR"/>
        </w:rPr>
        <w:t xml:space="preserve"> (Angular) é feita através da criação de um novo menu em que </w:t>
      </w:r>
      <w:proofErr w:type="gramStart"/>
      <w:r>
        <w:rPr>
          <w:lang w:val="pt-BR"/>
        </w:rPr>
        <w:t>o módulos</w:t>
      </w:r>
      <w:proofErr w:type="gramEnd"/>
      <w:r>
        <w:rPr>
          <w:lang w:val="pt-BR"/>
        </w:rPr>
        <w:t xml:space="preserve"> de </w:t>
      </w:r>
      <w:proofErr w:type="spellStart"/>
      <w:r>
        <w:rPr>
          <w:lang w:val="pt-BR"/>
        </w:rPr>
        <w:t>aplicantes</w:t>
      </w:r>
      <w:proofErr w:type="spellEnd"/>
      <w:r>
        <w:rPr>
          <w:lang w:val="pt-BR"/>
        </w:rPr>
        <w:t xml:space="preserve"> ficara dentro de uma frame da página.</w:t>
      </w:r>
    </w:p>
    <w:bookmarkEnd w:id="0"/>
    <w:p w14:paraId="43C8BE46" w14:textId="082159EA" w:rsidR="000842B4" w:rsidRPr="00286ED7" w:rsidRDefault="000842B4" w:rsidP="00DE39B7">
      <w:pPr>
        <w:rPr>
          <w:lang w:val="pt-BR"/>
        </w:rPr>
      </w:pPr>
    </w:p>
    <w:p w14:paraId="39334DC7" w14:textId="003BA3DD" w:rsidR="008B3FB9" w:rsidRPr="00286ED7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 xml:space="preserve">Deploy </w:t>
      </w:r>
      <w:proofErr w:type="spellStart"/>
      <w:r w:rsidRPr="00D22ADB">
        <w:t>WebJobs</w:t>
      </w:r>
      <w:proofErr w:type="spellEnd"/>
    </w:p>
    <w:p w14:paraId="0A2737C6" w14:textId="507D0906" w:rsidR="007D64B3" w:rsidRPr="00D22ADB" w:rsidRDefault="002E7590" w:rsidP="00DE39B7">
      <w:hyperlink r:id="rId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2E7590" w:rsidP="00DE39B7">
      <w:hyperlink r:id="rId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2E7590" w:rsidP="00DE39B7">
      <w:pPr>
        <w:rPr>
          <w:lang w:val="pt-BR"/>
        </w:rPr>
      </w:pPr>
      <w:hyperlink r:id="rId19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2E7590" w:rsidP="00DE39B7">
      <w:pPr>
        <w:rPr>
          <w:lang w:val="pt-BR"/>
        </w:rPr>
      </w:pPr>
      <w:hyperlink r:id="rId20" w:history="1">
        <w:r w:rsidR="00B53D5B"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416E08DD" w14:textId="2C9F1697" w:rsidR="00EA3A3D" w:rsidRPr="009C3C16" w:rsidRDefault="00EA3A3D">
      <w:pPr>
        <w:rPr>
          <w:lang w:val="pt-BR"/>
        </w:rPr>
      </w:pPr>
    </w:p>
    <w:sectPr w:rsidR="00EA3A3D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 w:grammar="clean"/>
  <w:defaultTabStop w:val="720"/>
  <w:autoHyphenation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NKkFAAfjKQktAAAA"/>
  </w:docVars>
  <w:rsids>
    <w:rsidRoot w:val="002C243C"/>
    <w:rsid w:val="0001268D"/>
    <w:rsid w:val="00020CDD"/>
    <w:rsid w:val="00034C2F"/>
    <w:rsid w:val="00035CAC"/>
    <w:rsid w:val="000842B4"/>
    <w:rsid w:val="000D72E7"/>
    <w:rsid w:val="000F6141"/>
    <w:rsid w:val="001F0406"/>
    <w:rsid w:val="00286ED7"/>
    <w:rsid w:val="002A5339"/>
    <w:rsid w:val="002B195A"/>
    <w:rsid w:val="002C243C"/>
    <w:rsid w:val="002E7590"/>
    <w:rsid w:val="003D59E7"/>
    <w:rsid w:val="003F33B0"/>
    <w:rsid w:val="003F3BEF"/>
    <w:rsid w:val="00402E63"/>
    <w:rsid w:val="004A765A"/>
    <w:rsid w:val="004B5C86"/>
    <w:rsid w:val="00524426"/>
    <w:rsid w:val="00535D18"/>
    <w:rsid w:val="005602B5"/>
    <w:rsid w:val="00570046"/>
    <w:rsid w:val="005705BE"/>
    <w:rsid w:val="00577B04"/>
    <w:rsid w:val="00595193"/>
    <w:rsid w:val="005C4236"/>
    <w:rsid w:val="006406F9"/>
    <w:rsid w:val="0064317F"/>
    <w:rsid w:val="006552CD"/>
    <w:rsid w:val="00716A15"/>
    <w:rsid w:val="00727BDE"/>
    <w:rsid w:val="007456C1"/>
    <w:rsid w:val="0075647E"/>
    <w:rsid w:val="00781C62"/>
    <w:rsid w:val="007A7D61"/>
    <w:rsid w:val="007B4413"/>
    <w:rsid w:val="007C7471"/>
    <w:rsid w:val="007D64B3"/>
    <w:rsid w:val="008309F4"/>
    <w:rsid w:val="008B3FB9"/>
    <w:rsid w:val="008F32A1"/>
    <w:rsid w:val="00903C07"/>
    <w:rsid w:val="0097402D"/>
    <w:rsid w:val="009A0FB2"/>
    <w:rsid w:val="009C3C16"/>
    <w:rsid w:val="009E5B7A"/>
    <w:rsid w:val="00A20506"/>
    <w:rsid w:val="00A63AFC"/>
    <w:rsid w:val="00A95C5D"/>
    <w:rsid w:val="00AE32C4"/>
    <w:rsid w:val="00B4667E"/>
    <w:rsid w:val="00B53D5B"/>
    <w:rsid w:val="00B93A59"/>
    <w:rsid w:val="00BB5EFE"/>
    <w:rsid w:val="00BF2221"/>
    <w:rsid w:val="00C00CA6"/>
    <w:rsid w:val="00C41CC2"/>
    <w:rsid w:val="00C57317"/>
    <w:rsid w:val="00C6076D"/>
    <w:rsid w:val="00CB6767"/>
    <w:rsid w:val="00CC4A93"/>
    <w:rsid w:val="00CD7032"/>
    <w:rsid w:val="00D22ADB"/>
    <w:rsid w:val="00D26097"/>
    <w:rsid w:val="00D27A53"/>
    <w:rsid w:val="00D55D60"/>
    <w:rsid w:val="00DA7A87"/>
    <w:rsid w:val="00DB0551"/>
    <w:rsid w:val="00DE39B7"/>
    <w:rsid w:val="00E04B66"/>
    <w:rsid w:val="00E407B2"/>
    <w:rsid w:val="00EA3A3D"/>
    <w:rsid w:val="00ED4E4B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6406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www.baeldung.com/swagger-2-documentation-for-spring-rest-api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ycareer-webajobs.herokuapp.com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mycareer-api.herokuapp.com/swagger-ui.html" TargetMode="External"/><Relationship Id="rId4" Type="http://schemas.openxmlformats.org/officeDocument/2006/relationships/hyperlink" Target="https://mycareer-webadmin.herokuapp.com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4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42</cp:revision>
  <dcterms:created xsi:type="dcterms:W3CDTF">2018-02-17T17:18:00Z</dcterms:created>
  <dcterms:modified xsi:type="dcterms:W3CDTF">2018-04-02T13:25:00Z</dcterms:modified>
</cp:coreProperties>
</file>